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96B30" w14:textId="77777777" w:rsidR="00992D59" w:rsidRDefault="00450B25">
      <w:pPr>
        <w:pStyle w:val="1"/>
        <w:jc w:val="center"/>
      </w:pPr>
      <w:r>
        <w:t>Exercise: Lists Basics</w:t>
      </w:r>
    </w:p>
    <w:p w14:paraId="11C1B91D" w14:textId="084569B8" w:rsidR="000224CD" w:rsidRPr="000224CD" w:rsidRDefault="00446EF4" w:rsidP="000224CD">
      <w:pPr>
        <w:ind w:left="142"/>
        <w:jc w:val="center"/>
        <w:rPr>
          <w:color w:val="0000FF" w:themeColor="hyperlink"/>
          <w:u w:val="single"/>
          <w:lang w:val="bg-BG"/>
        </w:rPr>
      </w:pPr>
      <w:r w:rsidRPr="00446EF4">
        <w:t>Please, submit your source code solutions for the described problems to the</w:t>
      </w:r>
      <w:r w:rsidR="000224CD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0224CD">
        <w:t>.</w:t>
      </w:r>
    </w:p>
    <w:p w14:paraId="5D617353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 xml:space="preserve">"Team </w:t>
      </w:r>
      <w:proofErr w:type="gramStart"/>
      <w:r>
        <w:rPr>
          <w:rFonts w:ascii="Consolas" w:hAnsi="Consolas"/>
          <w:b/>
        </w:rPr>
        <w:t>A - {</w:t>
      </w:r>
      <w:proofErr w:type="spellStart"/>
      <w:proofErr w:type="gramEnd"/>
      <w:r>
        <w:rPr>
          <w:rFonts w:ascii="Consolas" w:hAnsi="Consolas"/>
          <w:b/>
        </w:rPr>
        <w:t>players_</w:t>
      </w:r>
      <w:proofErr w:type="gramStart"/>
      <w:r>
        <w:rPr>
          <w:rFonts w:ascii="Consolas" w:hAnsi="Consolas"/>
          <w:b/>
        </w:rPr>
        <w:t>count</w:t>
      </w:r>
      <w:proofErr w:type="spellEnd"/>
      <w:r>
        <w:rPr>
          <w:rFonts w:ascii="Consolas" w:hAnsi="Consolas"/>
          <w:b/>
        </w:rPr>
        <w:t>};</w:t>
      </w:r>
      <w:proofErr w:type="gramEnd"/>
      <w:r>
        <w:rPr>
          <w:rFonts w:ascii="Consolas" w:hAnsi="Consolas"/>
          <w:b/>
        </w:rPr>
        <w:t xml:space="preserve"> Team </w:t>
      </w:r>
      <w:proofErr w:type="gramStart"/>
      <w:r>
        <w:rPr>
          <w:rFonts w:ascii="Consolas" w:hAnsi="Consolas"/>
          <w:b/>
        </w:rPr>
        <w:t>B - {</w:t>
      </w:r>
      <w:proofErr w:type="spellStart"/>
      <w:proofErr w:type="gramEnd"/>
      <w:r>
        <w:rPr>
          <w:rFonts w:ascii="Consolas" w:hAnsi="Consolas"/>
          <w:b/>
        </w:rPr>
        <w:t>players_</w:t>
      </w:r>
      <w:proofErr w:type="gramStart"/>
      <w:r>
        <w:rPr>
          <w:rFonts w:ascii="Consolas" w:hAnsi="Consolas"/>
          <w:b/>
        </w:rPr>
        <w:t>count</w:t>
      </w:r>
      <w:proofErr w:type="spellEnd"/>
      <w:r>
        <w:rPr>
          <w:rFonts w:ascii="Consolas" w:hAnsi="Consolas"/>
          <w:b/>
        </w:rPr>
        <w:t>}"</w:t>
      </w:r>
      <w:proofErr w:type="gramEnd"/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Default="00450B25" w:rsidP="006B114A"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45545562" w14:textId="77777777" w:rsidR="000224CD" w:rsidRPr="006B114A" w:rsidRDefault="000224CD" w:rsidP="006B114A">
      <w:pPr>
        <w:rPr>
          <w:lang w:val="bg-BG"/>
        </w:rPr>
      </w:pPr>
    </w:p>
    <w:p w14:paraId="10F08142" w14:textId="30A82ABB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7A2CE56E" w:rsidR="00992D59" w:rsidRDefault="00450B25">
      <w:pPr>
        <w:rPr>
          <w:lang w:val="bg-BG"/>
        </w:rPr>
      </w:pPr>
      <w:r>
        <w:t>For example</w:t>
      </w:r>
      <w:r w:rsidR="002E2667">
        <w:t>,</w:t>
      </w:r>
      <w:r>
        <w:t xml:space="preserve">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</w:t>
      </w:r>
      <w:r w:rsidR="002E2667">
        <w:t xml:space="preserve">and </w:t>
      </w:r>
      <w:r>
        <w:t xml:space="preserve">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="002E2667" w:rsidRPr="002E2667">
        <w:rPr>
          <w:rFonts w:cstheme="minorHAnsi"/>
          <w:bCs/>
        </w:rPr>
        <w:t>,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</w:t>
      </w:r>
      <w:proofErr w:type="gramStart"/>
      <w:r>
        <w:t>The number</w:t>
      </w:r>
      <w:proofErr w:type="gramEnd"/>
      <w:r>
        <w:t xml:space="preserve">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Pr="004610FE" w:rsidRDefault="00450B25">
      <w:pPr>
        <w:pStyle w:val="2"/>
        <w:numPr>
          <w:ilvl w:val="0"/>
          <w:numId w:val="3"/>
        </w:numPr>
        <w:ind w:left="426" w:hanging="426"/>
        <w:rPr>
          <w:highlight w:val="yellow"/>
          <w:lang w:val="bg-BG"/>
        </w:rPr>
      </w:pPr>
      <w:r w:rsidRPr="004610FE">
        <w:rPr>
          <w:highlight w:val="yellow"/>
        </w:rP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</w:t>
      </w:r>
      <w:proofErr w:type="gramStart"/>
      <w:r>
        <w:t>the gifts</w:t>
      </w:r>
      <w:proofErr w:type="gramEnd"/>
      <w:r>
        <w:t xml:space="preserve">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proofErr w:type="gramStart"/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</w:t>
      </w:r>
      <w:proofErr w:type="gram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ac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ac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ac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276A9D94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</w:t>
      </w:r>
      <w:r w:rsidR="002E2667">
        <w:t xml:space="preserve">the </w:t>
      </w:r>
      <w:r>
        <w:t xml:space="preserve">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ac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</w:t>
      </w:r>
      <w:proofErr w:type="gramStart"/>
      <w:r>
        <w:rPr>
          <w:b/>
        </w:rPr>
        <w:t>line</w:t>
      </w:r>
      <w:r w:rsidR="00346263">
        <w:rPr>
          <w:b/>
        </w:rPr>
        <w:t xml:space="preserve">, </w:t>
      </w:r>
      <w:r>
        <w:t xml:space="preserve"> you</w:t>
      </w:r>
      <w:proofErr w:type="gramEnd"/>
      <w:r>
        <w:t xml:space="preserve">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ac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ac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3"/>
        <w:rPr>
          <w:lang w:val="bg-BG"/>
        </w:rPr>
      </w:pPr>
      <w:r>
        <w:t>Output</w:t>
      </w:r>
    </w:p>
    <w:p w14:paraId="640D7212" w14:textId="77777777" w:rsidR="00992D59" w:rsidRPr="000224CD" w:rsidRDefault="00450B25" w:rsidP="00446EF4">
      <w:pPr>
        <w:pStyle w:val="ac"/>
        <w:numPr>
          <w:ilvl w:val="0"/>
          <w:numId w:val="11"/>
        </w:numPr>
        <w:ind w:left="567" w:hanging="425"/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2644300C" w14:textId="77777777" w:rsidR="000224CD" w:rsidRDefault="000224CD" w:rsidP="000224CD">
      <w:pPr>
        <w:jc w:val="both"/>
        <w:rPr>
          <w:lang w:val="bg-BG"/>
        </w:rPr>
      </w:pPr>
    </w:p>
    <w:p w14:paraId="709D20E2" w14:textId="77777777" w:rsidR="000224CD" w:rsidRDefault="000224CD" w:rsidP="000224CD">
      <w:pPr>
        <w:jc w:val="both"/>
        <w:rPr>
          <w:lang w:val="bg-BG"/>
        </w:rPr>
      </w:pPr>
    </w:p>
    <w:p w14:paraId="38821128" w14:textId="77777777" w:rsidR="000224CD" w:rsidRPr="000224CD" w:rsidRDefault="000224CD" w:rsidP="000224CD">
      <w:pPr>
        <w:jc w:val="both"/>
        <w:rPr>
          <w:lang w:val="bg-BG"/>
        </w:rPr>
      </w:pPr>
    </w:p>
    <w:p w14:paraId="72DE0C1B" w14:textId="77777777" w:rsidR="00992D59" w:rsidRDefault="00450B25">
      <w:pPr>
        <w:pStyle w:val="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 w:rsidTr="00663C69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 w:rsidTr="00663C69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Pr="006C3592" w:rsidRDefault="00450B25">
            <w:pPr>
              <w:spacing w:after="0" w:line="360" w:lineRule="auto"/>
              <w:rPr>
                <w:rFonts w:ascii="Consolas" w:hAnsi="Consolas"/>
                <w:color w:val="0070C0"/>
                <w:lang w:val="bg-BG"/>
              </w:rPr>
            </w:pPr>
            <w:r w:rsidRPr="006C3592">
              <w:rPr>
                <w:rFonts w:ascii="Consolas" w:hAnsi="Consolas"/>
                <w:color w:val="0070C0"/>
              </w:rPr>
              <w:t xml:space="preserve">Eggs </w:t>
            </w:r>
            <w:proofErr w:type="spellStart"/>
            <w:r w:rsidRPr="006C3592">
              <w:rPr>
                <w:rFonts w:ascii="Consolas" w:hAnsi="Consolas"/>
                <w:color w:val="0070C0"/>
              </w:rPr>
              <w:t>StuffedAnimal</w:t>
            </w:r>
            <w:proofErr w:type="spellEnd"/>
            <w:r w:rsidRPr="006C3592">
              <w:rPr>
                <w:rFonts w:ascii="Consolas" w:hAnsi="Consolas"/>
                <w:color w:val="0070C0"/>
              </w:rPr>
              <w:t xml:space="preserve"> </w:t>
            </w:r>
            <w:proofErr w:type="spellStart"/>
            <w:r w:rsidRPr="006C3592">
              <w:rPr>
                <w:rFonts w:ascii="Consolas" w:hAnsi="Consolas"/>
                <w:color w:val="0070C0"/>
              </w:rPr>
              <w:t>Cozonac</w:t>
            </w:r>
            <w:proofErr w:type="spellEnd"/>
            <w:r w:rsidRPr="006C3592">
              <w:rPr>
                <w:rFonts w:ascii="Consolas" w:hAnsi="Consolas"/>
                <w:color w:val="0070C0"/>
              </w:rPr>
              <w:t xml:space="preserve"> Sweets </w:t>
            </w:r>
            <w:proofErr w:type="spellStart"/>
            <w:r w:rsidRPr="006C3592">
              <w:rPr>
                <w:rFonts w:ascii="Consolas" w:hAnsi="Consolas"/>
                <w:color w:val="0070C0"/>
              </w:rPr>
              <w:t>EasterBunny</w:t>
            </w:r>
            <w:proofErr w:type="spellEnd"/>
            <w:r w:rsidRPr="006C3592">
              <w:rPr>
                <w:rFonts w:ascii="Consolas" w:hAnsi="Consolas"/>
                <w:color w:val="0070C0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AD5C7C">
              <w:rPr>
                <w:rFonts w:ascii="Consolas" w:hAnsi="Consolas"/>
                <w:highlight w:val="yellow"/>
              </w:rPr>
              <w:t>OutOfStock</w:t>
            </w:r>
            <w:proofErr w:type="spellEnd"/>
            <w:r w:rsidRPr="00AD5C7C">
              <w:rPr>
                <w:rFonts w:ascii="Consolas" w:hAnsi="Consolas"/>
                <w:highlight w:val="yellow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AD5C7C">
              <w:rPr>
                <w:rFonts w:ascii="Consolas" w:hAnsi="Consolas"/>
                <w:highlight w:val="green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AD5C7C">
              <w:rPr>
                <w:rFonts w:ascii="Consolas" w:hAnsi="Consolas"/>
                <w:highlight w:val="cyan"/>
              </w:rPr>
              <w:t>JustInCase</w:t>
            </w:r>
            <w:proofErr w:type="spellEnd"/>
            <w:r w:rsidRPr="00AD5C7C">
              <w:rPr>
                <w:rFonts w:ascii="Consolas" w:hAnsi="Consolas"/>
                <w:highlight w:val="cyan"/>
              </w:rPr>
              <w:t xml:space="preserve"> </w:t>
            </w:r>
            <w:proofErr w:type="spellStart"/>
            <w:r w:rsidRPr="00AD5C7C">
              <w:rPr>
                <w:rFonts w:ascii="Consolas" w:hAnsi="Consolas"/>
                <w:highlight w:val="cyan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 w:rsidRPr="00AD5C7C">
              <w:rPr>
                <w:rFonts w:ascii="Consolas" w:hAnsi="Consolas"/>
                <w:highlight w:val="red"/>
              </w:rPr>
              <w:t>No Money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proofErr w:type="gram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proofErr w:type="gram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 w:rsidTr="00663C69">
        <w:trPr>
          <w:trHeight w:val="349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 w:rsidTr="00663C69">
        <w:trPr>
          <w:trHeight w:val="1987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gramStart"/>
            <w:r>
              <w:rPr>
                <w:rFonts w:ascii="Consolas" w:hAnsi="Consolas" w:cstheme="minorHAnsi"/>
                <w:b/>
              </w:rPr>
              <w:t>None</w:t>
            </w:r>
            <w:proofErr w:type="gramEnd"/>
            <w:r>
              <w:rPr>
                <w:rFonts w:ascii="Consolas" w:hAnsi="Consolas" w:cstheme="minorHAnsi"/>
                <w:b/>
              </w:rPr>
              <w:t xml:space="preserve">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gramStart"/>
            <w:r>
              <w:rPr>
                <w:rFonts w:ascii="Consolas" w:hAnsi="Consolas" w:cstheme="minorHAnsi"/>
                <w:b/>
              </w:rPr>
              <w:t>None</w:t>
            </w:r>
            <w:proofErr w:type="gramEnd"/>
            <w:r>
              <w:rPr>
                <w:rFonts w:ascii="Consolas" w:hAnsi="Consolas" w:cstheme="minorHAnsi"/>
                <w:b/>
              </w:rPr>
              <w:t xml:space="preserve">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45BFC365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</w:t>
            </w:r>
            <w:proofErr w:type="gramStart"/>
            <w:r>
              <w:rPr>
                <w:rFonts w:cstheme="minorHAnsi"/>
              </w:rPr>
              <w:t>all of</w:t>
            </w:r>
            <w:proofErr w:type="gramEnd"/>
            <w:r>
              <w:rPr>
                <w:rFonts w:cstheme="minorHAnsi"/>
              </w:rPr>
              <w:t xml:space="preserve"> the gifts, except the ones with </w:t>
            </w:r>
            <w:r w:rsidR="00AA5A69">
              <w:rPr>
                <w:rFonts w:cstheme="minorHAnsi"/>
              </w:rPr>
              <w:t xml:space="preserve">the </w:t>
            </w:r>
            <w:r w:rsidR="002E2667">
              <w:rPr>
                <w:rFonts w:cstheme="minorHAnsi"/>
              </w:rPr>
              <w:t>valu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 w:rsidTr="00663C69">
        <w:trPr>
          <w:trHeight w:val="422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663C69" w14:paraId="28254CAF" w14:textId="77777777" w:rsidTr="00663C69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9579E9" w14:textId="77777777" w:rsidR="00663C69" w:rsidRPr="00B73167" w:rsidRDefault="00663C69" w:rsidP="00663C69">
            <w:pPr>
              <w:spacing w:after="0" w:line="360" w:lineRule="auto"/>
              <w:rPr>
                <w:rFonts w:ascii="Consolas" w:hAnsi="Consolas"/>
                <w:color w:val="0070C0"/>
                <w:lang w:val="bg-BG"/>
              </w:rPr>
            </w:pPr>
            <w:proofErr w:type="gramStart"/>
            <w:r w:rsidRPr="00B73167">
              <w:rPr>
                <w:rFonts w:ascii="Consolas" w:hAnsi="Consolas"/>
                <w:color w:val="0070C0"/>
              </w:rPr>
              <w:t>Sweets</w:t>
            </w:r>
            <w:proofErr w:type="gramEnd"/>
            <w:r w:rsidRPr="00B73167">
              <w:rPr>
                <w:rFonts w:ascii="Consolas" w:hAnsi="Consolas"/>
                <w:color w:val="0070C0"/>
              </w:rPr>
              <w:t xml:space="preserve"> </w:t>
            </w:r>
            <w:proofErr w:type="spellStart"/>
            <w:r w:rsidRPr="00B73167">
              <w:rPr>
                <w:rFonts w:ascii="Consolas" w:hAnsi="Consolas"/>
                <w:color w:val="0070C0"/>
              </w:rPr>
              <w:t>Cozonac</w:t>
            </w:r>
            <w:proofErr w:type="spellEnd"/>
            <w:r w:rsidRPr="00B73167">
              <w:rPr>
                <w:rFonts w:ascii="Consolas" w:hAnsi="Consolas"/>
                <w:color w:val="0070C0"/>
              </w:rPr>
              <w:t xml:space="preserve"> Clothes Flowers Wine Clothes Eggs Clothes</w:t>
            </w:r>
          </w:p>
          <w:p w14:paraId="4E72BE34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B73167">
              <w:rPr>
                <w:rFonts w:ascii="Consolas" w:hAnsi="Consolas"/>
                <w:highlight w:val="green"/>
              </w:rPr>
              <w:t>Required</w:t>
            </w:r>
            <w:r>
              <w:rPr>
                <w:rFonts w:ascii="Consolas" w:hAnsi="Consolas"/>
              </w:rPr>
              <w:t xml:space="preserve"> Paper 8</w:t>
            </w:r>
          </w:p>
          <w:p w14:paraId="22F7B393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B73167">
              <w:rPr>
                <w:rFonts w:ascii="Consolas" w:hAnsi="Consolas"/>
                <w:highlight w:val="yellow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13B0CA59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B73167">
              <w:rPr>
                <w:rFonts w:ascii="Consolas" w:hAnsi="Consolas"/>
                <w:highlight w:val="green"/>
              </w:rPr>
              <w:t>Required</w:t>
            </w:r>
            <w:r>
              <w:rPr>
                <w:rFonts w:ascii="Consolas" w:hAnsi="Consolas"/>
              </w:rPr>
              <w:t xml:space="preserve"> Chocolate 2</w:t>
            </w:r>
          </w:p>
          <w:p w14:paraId="004F77CD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B73167">
              <w:rPr>
                <w:rFonts w:ascii="Consolas" w:hAnsi="Consolas"/>
                <w:highlight w:val="cyan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03B3A12F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B73167">
              <w:rPr>
                <w:rFonts w:ascii="Consolas" w:hAnsi="Consolas"/>
                <w:highlight w:val="yellow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1D3B33E9" w:rsidR="00663C69" w:rsidRDefault="00663C69" w:rsidP="00663C69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 w:rsidRPr="00B73167">
              <w:rPr>
                <w:rFonts w:ascii="Consolas" w:hAnsi="Consolas"/>
                <w:highlight w:val="red"/>
              </w:rPr>
              <w:t>No Money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663C69" w:rsidRPr="00B73167" w:rsidRDefault="00663C69" w:rsidP="00663C69">
            <w:pPr>
              <w:spacing w:after="0" w:line="360" w:lineRule="auto"/>
              <w:rPr>
                <w:rFonts w:ascii="Consolas" w:hAnsi="Consolas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lastRenderedPageBreak/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646EAD22" w:rsidR="00992D59" w:rsidRDefault="00450B25">
      <w:pPr>
        <w:jc w:val="both"/>
        <w:rPr>
          <w:lang w:val="bg-BG"/>
        </w:rPr>
      </w:pPr>
      <w:r>
        <w:t>Afterward</w:t>
      </w:r>
      <w:r w:rsidR="002E2667">
        <w:t>,</w:t>
      </w:r>
      <w:r>
        <w:t xml:space="preserve">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af2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AE38CE" w14:paraId="0C07A3DE" w14:textId="77777777" w:rsidTr="00AE38CE">
        <w:trPr>
          <w:jc w:val="center"/>
        </w:trPr>
        <w:tc>
          <w:tcPr>
            <w:tcW w:w="3011" w:type="dxa"/>
            <w:shd w:val="clear" w:color="auto" w:fill="D9D9D9" w:themeFill="background1" w:themeFillShade="D9"/>
            <w:hideMark/>
          </w:tcPr>
          <w:p w14:paraId="7AECEFAF" w14:textId="0973DBDA" w:rsidR="00AE38CE" w:rsidRPr="00AE38CE" w:rsidRDefault="00AE38CE" w:rsidP="00AE38CE">
            <w:pPr>
              <w:jc w:val="center"/>
              <w:rPr>
                <w:b/>
              </w:rPr>
            </w:pPr>
            <w:r w:rsidRPr="00402F4B">
              <w:rPr>
                <w:b/>
              </w:rPr>
              <w:t>Type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</w:rPr>
              <w:t>of Fire</w:t>
            </w:r>
          </w:p>
        </w:tc>
        <w:tc>
          <w:tcPr>
            <w:tcW w:w="3009" w:type="dxa"/>
            <w:shd w:val="clear" w:color="auto" w:fill="D9D9D9" w:themeFill="background1" w:themeFillShade="D9"/>
            <w:hideMark/>
          </w:tcPr>
          <w:p w14:paraId="6EB40A9A" w14:textId="1462976C" w:rsidR="00AE38CE" w:rsidRPr="00402F4B" w:rsidRDefault="00AE38CE" w:rsidP="00AE38CE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</w:tr>
      <w:tr w:rsidR="00AE38CE" w14:paraId="4B7D72C2" w14:textId="77777777" w:rsidTr="00AE38CE">
        <w:trPr>
          <w:jc w:val="center"/>
        </w:trPr>
        <w:tc>
          <w:tcPr>
            <w:tcW w:w="3011" w:type="dxa"/>
            <w:hideMark/>
          </w:tcPr>
          <w:p w14:paraId="1C26411C" w14:textId="3F4F1977" w:rsidR="00AE38CE" w:rsidRDefault="00AE38CE" w:rsidP="00B731F9">
            <w:pPr>
              <w:jc w:val="both"/>
            </w:pPr>
            <w:r>
              <w:t>High</w:t>
            </w:r>
          </w:p>
        </w:tc>
        <w:tc>
          <w:tcPr>
            <w:tcW w:w="3009" w:type="dxa"/>
            <w:hideMark/>
          </w:tcPr>
          <w:p w14:paraId="029C9143" w14:textId="3892E0EE" w:rsidR="00AE38CE" w:rsidRDefault="00AE38CE" w:rsidP="00B731F9">
            <w:pPr>
              <w:jc w:val="both"/>
            </w:pPr>
            <w:r>
              <w:t>81 - 125</w:t>
            </w:r>
          </w:p>
        </w:tc>
      </w:tr>
      <w:tr w:rsidR="00AE38CE" w14:paraId="0262477A" w14:textId="77777777" w:rsidTr="00AE38CE">
        <w:trPr>
          <w:jc w:val="center"/>
        </w:trPr>
        <w:tc>
          <w:tcPr>
            <w:tcW w:w="3011" w:type="dxa"/>
            <w:hideMark/>
          </w:tcPr>
          <w:p w14:paraId="26A857E5" w14:textId="3DB4D2CD" w:rsidR="00AE38CE" w:rsidRDefault="00AE38CE" w:rsidP="00B731F9">
            <w:pPr>
              <w:jc w:val="both"/>
            </w:pPr>
            <w:r>
              <w:t>Medium</w:t>
            </w:r>
          </w:p>
        </w:tc>
        <w:tc>
          <w:tcPr>
            <w:tcW w:w="3009" w:type="dxa"/>
            <w:hideMark/>
          </w:tcPr>
          <w:p w14:paraId="2340A763" w14:textId="5C0DF8A0" w:rsidR="00AE38CE" w:rsidRDefault="00AE38CE" w:rsidP="00B731F9">
            <w:pPr>
              <w:jc w:val="both"/>
            </w:pPr>
            <w:r>
              <w:t>51 – 80</w:t>
            </w:r>
          </w:p>
        </w:tc>
      </w:tr>
      <w:tr w:rsidR="00AE38CE" w14:paraId="65EB3450" w14:textId="77777777" w:rsidTr="00AE38CE">
        <w:trPr>
          <w:jc w:val="center"/>
        </w:trPr>
        <w:tc>
          <w:tcPr>
            <w:tcW w:w="3011" w:type="dxa"/>
            <w:hideMark/>
          </w:tcPr>
          <w:p w14:paraId="0F5CC3E1" w14:textId="24943387" w:rsidR="00AE38CE" w:rsidRDefault="00AE38CE" w:rsidP="00B731F9">
            <w:pPr>
              <w:jc w:val="both"/>
            </w:pPr>
            <w:r>
              <w:t>Low</w:t>
            </w:r>
          </w:p>
        </w:tc>
        <w:tc>
          <w:tcPr>
            <w:tcW w:w="3009" w:type="dxa"/>
            <w:hideMark/>
          </w:tcPr>
          <w:p w14:paraId="74D336D3" w14:textId="5534316F" w:rsidR="00AE38CE" w:rsidRDefault="00AE38CE" w:rsidP="00B731F9">
            <w:pPr>
              <w:jc w:val="both"/>
            </w:pPr>
            <w:r>
              <w:t>1 - 50</w:t>
            </w:r>
          </w:p>
        </w:tc>
      </w:tr>
    </w:tbl>
    <w:p w14:paraId="7D4A0707" w14:textId="3DBE1482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</w:t>
      </w:r>
      <w:proofErr w:type="gramStart"/>
      <w:r w:rsidRPr="00251AEC">
        <w:rPr>
          <w:rFonts w:ascii="Consolas" w:hAnsi="Consolas"/>
          <w:b/>
        </w:rPr>
        <w:t>Effort: {effort}"</w:t>
      </w:r>
      <w:proofErr w:type="gramEnd"/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 xml:space="preserve">"Total </w:t>
      </w:r>
      <w:proofErr w:type="gramStart"/>
      <w:r w:rsidRPr="00C143D7">
        <w:rPr>
          <w:rFonts w:ascii="Consolas" w:hAnsi="Consolas"/>
          <w:b/>
          <w:bCs/>
        </w:rPr>
        <w:t>Fire: {</w:t>
      </w:r>
      <w:proofErr w:type="spellStart"/>
      <w:proofErr w:type="gramEnd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</w:t>
      </w:r>
      <w:proofErr w:type="gramStart"/>
      <w:r w:rsidR="00346263">
        <w:rPr>
          <w:rFonts w:ascii="Consolas" w:hAnsi="Consolas"/>
          <w:b/>
          <w:bCs/>
        </w:rPr>
        <w:t>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  <w:proofErr w:type="gramEnd"/>
    </w:p>
    <w:p w14:paraId="1DE6B7DD" w14:textId="77777777" w:rsidR="00992D59" w:rsidRDefault="00450B25">
      <w:pPr>
        <w:pStyle w:val="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ac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ac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3C3D7CBE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</w:t>
            </w:r>
            <w:r w:rsidR="00AA5A69">
              <w:rPr>
                <w:rFonts w:cstheme="minorHAnsi"/>
                <w:szCs w:val="20"/>
              </w:rPr>
              <w:t>was</w:t>
            </w:r>
            <w:r>
              <w:rPr>
                <w:rFonts w:cstheme="minorHAnsi"/>
                <w:szCs w:val="20"/>
              </w:rPr>
              <w:t xml:space="preserve"> 54.22</w:t>
            </w:r>
            <w:r w:rsidR="00AA5A69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E9CA810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r w:rsidR="00AA5A69">
        <w:t>within</w:t>
      </w:r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EBF443B" w:rsidR="000657DB" w:rsidRDefault="000657DB" w:rsidP="000657DB">
      <w:pPr>
        <w:jc w:val="both"/>
      </w:pPr>
      <w:r>
        <w:t xml:space="preserve">If </w:t>
      </w:r>
      <w:r w:rsidR="00AA5A69">
        <w:t>the</w:t>
      </w:r>
      <w:r>
        <w:t xml:space="preserve">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 xml:space="preserve">buy an </w:t>
      </w:r>
      <w:proofErr w:type="gramStart"/>
      <w:r>
        <w:rPr>
          <w:b/>
        </w:rPr>
        <w:t>item</w:t>
      </w:r>
      <w:r>
        <w:t>,</w:t>
      </w:r>
      <w:proofErr w:type="gramEnd"/>
      <w:r>
        <w:t xml:space="preserve">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C39E187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</w:t>
      </w:r>
      <w:r w:rsidR="00AA5A69">
        <w:t>to buy</w:t>
      </w:r>
      <w:r>
        <w:t xml:space="preserve"> the train ticket.</w:t>
      </w:r>
    </w:p>
    <w:p w14:paraId="7C06335A" w14:textId="77777777" w:rsidR="000657DB" w:rsidRPr="00806C49" w:rsidRDefault="000657DB" w:rsidP="000657DB">
      <w:pPr>
        <w:pStyle w:val="3"/>
      </w:pPr>
      <w:r w:rsidRPr="00806C49">
        <w:lastRenderedPageBreak/>
        <w:t>Input / Constraints</w:t>
      </w:r>
    </w:p>
    <w:p w14:paraId="14ED082C" w14:textId="2D6DF6F3" w:rsidR="000657DB" w:rsidRDefault="000657DB" w:rsidP="000657DB">
      <w:pPr>
        <w:pStyle w:val="ac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ac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3"/>
      </w:pPr>
      <w:r w:rsidRPr="00806C49">
        <w:t>Output</w:t>
      </w:r>
    </w:p>
    <w:p w14:paraId="2469DAA7" w14:textId="77777777" w:rsidR="000657DB" w:rsidRDefault="000657DB" w:rsidP="000657DB">
      <w:pPr>
        <w:pStyle w:val="ac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ac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</w:t>
      </w:r>
      <w:proofErr w:type="gramStart"/>
      <w:r w:rsidRPr="000657DB">
        <w:rPr>
          <w:rStyle w:val="CodeChar"/>
          <w:b/>
        </w:rPr>
        <w:t>Profit: {profit</w:t>
      </w:r>
      <w:r w:rsidRPr="000657DB">
        <w:rPr>
          <w:bCs/>
        </w:rPr>
        <w:t>}"</w:t>
      </w:r>
      <w:proofErr w:type="gramEnd"/>
    </w:p>
    <w:p w14:paraId="3512FA0A" w14:textId="77777777" w:rsidR="000657DB" w:rsidRPr="00820412" w:rsidRDefault="000657DB" w:rsidP="000657DB">
      <w:pPr>
        <w:pStyle w:val="ac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5827CC6" w:rsidR="000657DB" w:rsidRPr="00820412" w:rsidRDefault="000657DB" w:rsidP="000657DB">
      <w:pPr>
        <w:pStyle w:val="ac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 w:rsidR="00AA5A69">
        <w:t>to buy</w:t>
      </w:r>
      <w:r>
        <w:t xml:space="preserve">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ac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62F149A9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 w:rsidR="00AA5A69">
        <w:t xml:space="preserve">an </w:t>
      </w:r>
      <w:r>
        <w:rPr>
          <w:b/>
        </w:rPr>
        <w:t xml:space="preserve">initial energy </w:t>
      </w:r>
      <w:r w:rsidR="00AA5A69">
        <w:rPr>
          <w:b/>
        </w:rPr>
        <w:t xml:space="preserve">of </w:t>
      </w:r>
      <w:r>
        <w:rPr>
          <w:b/>
        </w:rPr>
        <w:t xml:space="preserve">100 and initial coins </w:t>
      </w:r>
      <w:r w:rsidR="00AA5A69">
        <w:rPr>
          <w:b/>
        </w:rPr>
        <w:t xml:space="preserve">of </w:t>
      </w:r>
      <w:r>
        <w:rPr>
          <w:b/>
        </w:rPr>
        <w:t>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proofErr w:type="gramStart"/>
      <w:r>
        <w:t>(</w:t>
      </w:r>
      <w:r>
        <w:rPr>
          <w:rFonts w:ascii="Consolas" w:hAnsi="Consolas"/>
          <w:b/>
        </w:rPr>
        <w:t>"{</w:t>
      </w:r>
      <w:proofErr w:type="gramEnd"/>
      <w:r>
        <w:rPr>
          <w:rFonts w:ascii="Consolas" w:hAnsi="Consolas"/>
          <w:b/>
        </w:rPr>
        <w:t>event/</w:t>
      </w:r>
      <w:proofErr w:type="gramStart"/>
      <w:r>
        <w:rPr>
          <w:rFonts w:ascii="Consolas" w:hAnsi="Consolas"/>
          <w:b/>
        </w:rPr>
        <w:t>ingredient}-{number}"</w:t>
      </w:r>
      <w:proofErr w:type="gramEnd"/>
      <w:r>
        <w:t>)</w:t>
      </w:r>
    </w:p>
    <w:p w14:paraId="4A5AEAA8" w14:textId="77777777" w:rsidR="0030104F" w:rsidRPr="0030104F" w:rsidRDefault="00450B25">
      <w:pPr>
        <w:pStyle w:val="ac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 xml:space="preserve">"Current </w:t>
      </w:r>
      <w:proofErr w:type="gramStart"/>
      <w:r w:rsidRPr="0030104F">
        <w:rPr>
          <w:rFonts w:ascii="Consolas" w:hAnsi="Consolas"/>
          <w:b/>
        </w:rPr>
        <w:t>energy: {</w:t>
      </w:r>
      <w:proofErr w:type="spellStart"/>
      <w:proofErr w:type="gramEnd"/>
      <w:r w:rsidR="0030104F">
        <w:rPr>
          <w:rFonts w:ascii="Consolas" w:hAnsi="Consolas"/>
          <w:b/>
        </w:rPr>
        <w:t>current_</w:t>
      </w:r>
      <w:proofErr w:type="gramStart"/>
      <w:r w:rsidR="0030104F">
        <w:rPr>
          <w:rFonts w:ascii="Consolas" w:hAnsi="Consolas"/>
          <w:b/>
        </w:rPr>
        <w:t>energy</w:t>
      </w:r>
      <w:proofErr w:type="spellEnd"/>
      <w:r w:rsidRPr="0030104F">
        <w:rPr>
          <w:rFonts w:ascii="Consolas" w:hAnsi="Consolas"/>
          <w:b/>
        </w:rPr>
        <w:t>}.</w:t>
      </w:r>
      <w:proofErr w:type="gramEnd"/>
      <w:r w:rsidRPr="0030104F">
        <w:rPr>
          <w:rFonts w:ascii="Consolas" w:hAnsi="Consolas"/>
          <w:b/>
        </w:rPr>
        <w:t>"</w:t>
      </w:r>
      <w:r>
        <w:t>.</w:t>
      </w:r>
    </w:p>
    <w:p w14:paraId="647C2CF9" w14:textId="77777777" w:rsidR="0030104F" w:rsidRPr="0030104F" w:rsidRDefault="00450B25">
      <w:pPr>
        <w:pStyle w:val="ac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</w:t>
      </w:r>
      <w:proofErr w:type="gramStart"/>
      <w:r>
        <w:t>order,</w:t>
      </w:r>
      <w:proofErr w:type="gramEnd"/>
      <w:r>
        <w:t xml:space="preserve">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ac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ac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ac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proofErr w:type="gramStart"/>
      <w:r w:rsidRPr="000657DB">
        <w:rPr>
          <w:b/>
          <w:bCs/>
        </w:rPr>
        <w:t>coins</w:t>
      </w:r>
      <w:proofErr w:type="gramEnd"/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6CB730EE" w:rsidR="000657DB" w:rsidRPr="000657DB" w:rsidRDefault="00450B25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</w:t>
      </w:r>
      <w:r w:rsidR="00AA5A69">
        <w:t>ingredients</w:t>
      </w:r>
      <w:r>
        <w:t xml:space="preserve"> and print</w:t>
      </w:r>
      <w:r w:rsidR="000657DB">
        <w:t>:</w:t>
      </w:r>
    </w:p>
    <w:p w14:paraId="24211CB8" w14:textId="2A45C4FE" w:rsidR="00992D59" w:rsidRDefault="00450B25" w:rsidP="000657DB">
      <w:pPr>
        <w:pStyle w:val="ac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</w:t>
      </w:r>
      <w:proofErr w:type="gramStart"/>
      <w:r>
        <w:rPr>
          <w:rFonts w:ascii="Consolas" w:hAnsi="Consolas"/>
          <w:b/>
        </w:rPr>
        <w:t>Coins: {coins}"</w:t>
      </w:r>
      <w:proofErr w:type="gramEnd"/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</w:t>
      </w:r>
      <w:proofErr w:type="gramStart"/>
      <w:r>
        <w:rPr>
          <w:rFonts w:ascii="Consolas" w:hAnsi="Consolas"/>
          <w:b/>
        </w:rPr>
        <w:t>Energy: {energy}"</w:t>
      </w:r>
      <w:proofErr w:type="gramEnd"/>
    </w:p>
    <w:p w14:paraId="4FCADB8D" w14:textId="77777777" w:rsidR="00992D59" w:rsidRDefault="00450B25">
      <w:pPr>
        <w:pStyle w:val="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</w:t>
      </w:r>
      <w:proofErr w:type="gramStart"/>
      <w:r w:rsidR="000657DB">
        <w:t xml:space="preserve">: </w:t>
      </w:r>
      <w:r>
        <w:rPr>
          <w:rFonts w:ascii="Consolas" w:hAnsi="Consolas"/>
          <w:b/>
        </w:rPr>
        <w:t>"{</w:t>
      </w:r>
      <w:proofErr w:type="gramEnd"/>
      <w:r>
        <w:rPr>
          <w:rFonts w:ascii="Consolas" w:hAnsi="Consolas"/>
          <w:b/>
        </w:rPr>
        <w:t>event/</w:t>
      </w:r>
      <w:proofErr w:type="gramStart"/>
      <w:r>
        <w:rPr>
          <w:rFonts w:ascii="Consolas" w:hAnsi="Consolas"/>
          <w:b/>
        </w:rPr>
        <w:t>ingredient}-{number}"</w:t>
      </w:r>
      <w:proofErr w:type="gramEnd"/>
    </w:p>
    <w:p w14:paraId="1C921283" w14:textId="77777777" w:rsidR="00992D59" w:rsidRDefault="00450B25">
      <w:pPr>
        <w:pStyle w:val="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3"/>
        <w:rPr>
          <w:lang w:val="bg-BG"/>
        </w:rPr>
      </w:pPr>
      <w:r>
        <w:lastRenderedPageBreak/>
        <w:t>Examples</w:t>
      </w:r>
    </w:p>
    <w:tbl>
      <w:tblPr>
        <w:tblStyle w:val="af2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You gained 10 </w:t>
            </w:r>
            <w:proofErr w:type="gramStart"/>
            <w:r>
              <w:rPr>
                <w:rFonts w:ascii="Consolas" w:eastAsia="Calibri" w:hAnsi="Consolas" w:cs="Times New Roman"/>
              </w:rPr>
              <w:t>energy</w:t>
            </w:r>
            <w:proofErr w:type="gramEnd"/>
            <w:r>
              <w:rPr>
                <w:rFonts w:ascii="Consolas" w:eastAsia="Calibri" w:hAnsi="Consolas" w:cs="Times New Roman"/>
              </w:rPr>
              <w:t>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Day </w:t>
            </w:r>
            <w:proofErr w:type="gramStart"/>
            <w:r>
              <w:rPr>
                <w:rFonts w:ascii="Consolas" w:eastAsia="Calibri" w:hAnsi="Consolas" w:cs="Times New Roman"/>
              </w:rPr>
              <w:t>completed</w:t>
            </w:r>
            <w:proofErr w:type="gramEnd"/>
            <w:r>
              <w:rPr>
                <w:rFonts w:ascii="Consolas" w:eastAsia="Calibri" w:hAnsi="Consolas" w:cs="Times New Roman"/>
              </w:rPr>
              <w:t>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1FEB78" w14:textId="77777777" w:rsidR="00D74F38" w:rsidRDefault="00D74F38">
      <w:pPr>
        <w:spacing w:before="0" w:after="0" w:line="240" w:lineRule="auto"/>
      </w:pPr>
      <w:r>
        <w:separator/>
      </w:r>
    </w:p>
  </w:endnote>
  <w:endnote w:type="continuationSeparator" w:id="0">
    <w:p w14:paraId="4637D892" w14:textId="77777777" w:rsidR="00D74F38" w:rsidRDefault="00D74F3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9332C" w14:textId="77777777" w:rsidR="00606E1E" w:rsidRDefault="00606E1E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E8FF5" w14:textId="77777777" w:rsidR="00992D59" w:rsidRDefault="00450B25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af3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B3983" w14:textId="77777777" w:rsidR="00606E1E" w:rsidRDefault="00606E1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B1C93" w14:textId="77777777" w:rsidR="00D74F38" w:rsidRDefault="00D74F38">
      <w:pPr>
        <w:spacing w:before="0" w:after="0" w:line="240" w:lineRule="auto"/>
      </w:pPr>
      <w:r>
        <w:separator/>
      </w:r>
    </w:p>
  </w:footnote>
  <w:footnote w:type="continuationSeparator" w:id="0">
    <w:p w14:paraId="2309C3AA" w14:textId="77777777" w:rsidR="00D74F38" w:rsidRDefault="00D74F3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E913E" w14:textId="77777777" w:rsidR="00606E1E" w:rsidRDefault="00606E1E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9769E" w14:textId="77777777" w:rsidR="00992D59" w:rsidRDefault="00992D59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D1533" w14:textId="77777777" w:rsidR="00606E1E" w:rsidRDefault="00606E1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B90332"/>
    <w:multiLevelType w:val="hybridMultilevel"/>
    <w:tmpl w:val="6D861542"/>
    <w:lvl w:ilvl="0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1A335C"/>
    <w:multiLevelType w:val="multilevel"/>
    <w:tmpl w:val="309C1D54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10"/>
  </w:num>
  <w:num w:numId="2" w16cid:durableId="289939365">
    <w:abstractNumId w:val="5"/>
  </w:num>
  <w:num w:numId="3" w16cid:durableId="1339653841">
    <w:abstractNumId w:val="7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9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8"/>
  </w:num>
  <w:num w:numId="11" w16cid:durableId="5512318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224CD"/>
    <w:rsid w:val="000657DB"/>
    <w:rsid w:val="00077D8C"/>
    <w:rsid w:val="00085D61"/>
    <w:rsid w:val="000955AC"/>
    <w:rsid w:val="000A2949"/>
    <w:rsid w:val="00106AB6"/>
    <w:rsid w:val="00123D9E"/>
    <w:rsid w:val="0015277C"/>
    <w:rsid w:val="001E1768"/>
    <w:rsid w:val="001E1CF7"/>
    <w:rsid w:val="0021393C"/>
    <w:rsid w:val="00242441"/>
    <w:rsid w:val="00251AEC"/>
    <w:rsid w:val="002554B7"/>
    <w:rsid w:val="002B0ED3"/>
    <w:rsid w:val="002B2806"/>
    <w:rsid w:val="002E1E3E"/>
    <w:rsid w:val="002E2667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46EF4"/>
    <w:rsid w:val="00450B25"/>
    <w:rsid w:val="004610FE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3C69"/>
    <w:rsid w:val="0066421F"/>
    <w:rsid w:val="006B114A"/>
    <w:rsid w:val="006C33E9"/>
    <w:rsid w:val="006C3592"/>
    <w:rsid w:val="006C4581"/>
    <w:rsid w:val="006D224A"/>
    <w:rsid w:val="00733E56"/>
    <w:rsid w:val="00735533"/>
    <w:rsid w:val="007C04B0"/>
    <w:rsid w:val="00820C9D"/>
    <w:rsid w:val="00842869"/>
    <w:rsid w:val="008D73EF"/>
    <w:rsid w:val="008F3AA6"/>
    <w:rsid w:val="00985710"/>
    <w:rsid w:val="00992D59"/>
    <w:rsid w:val="009D70A0"/>
    <w:rsid w:val="009F41F0"/>
    <w:rsid w:val="00A4588E"/>
    <w:rsid w:val="00A753E1"/>
    <w:rsid w:val="00A95E9E"/>
    <w:rsid w:val="00AA5A69"/>
    <w:rsid w:val="00AB1AC8"/>
    <w:rsid w:val="00AC2AE9"/>
    <w:rsid w:val="00AD5C7C"/>
    <w:rsid w:val="00AE38CE"/>
    <w:rsid w:val="00AF00B3"/>
    <w:rsid w:val="00B01753"/>
    <w:rsid w:val="00B63FE8"/>
    <w:rsid w:val="00B73167"/>
    <w:rsid w:val="00BA1521"/>
    <w:rsid w:val="00BA6B11"/>
    <w:rsid w:val="00BD064D"/>
    <w:rsid w:val="00BF5D79"/>
    <w:rsid w:val="00C143D7"/>
    <w:rsid w:val="00C16778"/>
    <w:rsid w:val="00C3338A"/>
    <w:rsid w:val="00CB5819"/>
    <w:rsid w:val="00CB725C"/>
    <w:rsid w:val="00D72F70"/>
    <w:rsid w:val="00D74F38"/>
    <w:rsid w:val="00D9050F"/>
    <w:rsid w:val="00DA1B08"/>
    <w:rsid w:val="00DA7340"/>
    <w:rsid w:val="00DB3BFB"/>
    <w:rsid w:val="00DD3A9C"/>
    <w:rsid w:val="00DD6B1B"/>
    <w:rsid w:val="00DF575B"/>
    <w:rsid w:val="00E052D7"/>
    <w:rsid w:val="00E5502B"/>
    <w:rsid w:val="00E578A6"/>
    <w:rsid w:val="00E749C3"/>
    <w:rsid w:val="00E9189D"/>
    <w:rsid w:val="00EA3FE9"/>
    <w:rsid w:val="00EC32AA"/>
    <w:rsid w:val="00EE15AA"/>
    <w:rsid w:val="00EE3D91"/>
    <w:rsid w:val="00F00EC6"/>
    <w:rsid w:val="00FD3825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38CE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styleId="af1">
    <w:name w:val="No Spacing"/>
    <w:uiPriority w:val="1"/>
    <w:qFormat/>
    <w:rsid w:val="00021EDE"/>
  </w:style>
  <w:style w:type="paragraph" w:customStyle="1" w:styleId="FrameContents">
    <w:name w:val="Frame Contents"/>
    <w:basedOn w:val="a"/>
    <w:qFormat/>
  </w:style>
  <w:style w:type="table" w:styleId="af2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Hyperlink"/>
    <w:basedOn w:val="a0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Basics-Exercise/1725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8</TotalTime>
  <Pages>1</Pages>
  <Words>2076</Words>
  <Characters>11838</Characters>
  <Application>Microsoft Office Word</Application>
  <DocSecurity>0</DocSecurity>
  <Lines>98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Fundamentas - Lists Basics</vt:lpstr>
      <vt:lpstr>Python Fundamentas - Lists Basics</vt:lpstr>
    </vt:vector>
  </TitlesOfParts>
  <Company>SoftUni – https://softuni.org</Company>
  <LinksUpToDate>false</LinksUpToDate>
  <CharactersWithSpaces>1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Ивайло Спасов</cp:lastModifiedBy>
  <cp:revision>74</cp:revision>
  <cp:lastPrinted>2015-10-26T22:35:00Z</cp:lastPrinted>
  <dcterms:created xsi:type="dcterms:W3CDTF">2019-11-12T12:29:00Z</dcterms:created>
  <dcterms:modified xsi:type="dcterms:W3CDTF">2025-05-19T17:5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